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CC062F" w14:textId="26CDED45" w:rsidR="009D41BA" w:rsidRPr="00591BD0" w:rsidRDefault="009D41BA" w:rsidP="00591BD0">
      <w:pPr>
        <w:spacing w:line="360" w:lineRule="auto"/>
        <w:ind w:left="357" w:hanging="357"/>
        <w:rPr>
          <w:rFonts w:ascii="Tahoma" w:hAnsi="Tahoma" w:cs="Tahoma"/>
          <w:sz w:val="24"/>
          <w:szCs w:val="24"/>
        </w:rPr>
      </w:pPr>
      <w:r w:rsidRPr="00591BD0">
        <w:rPr>
          <w:rFonts w:ascii="Tahoma" w:hAnsi="Tahoma" w:cs="Tahoma"/>
          <w:sz w:val="24"/>
          <w:szCs w:val="24"/>
        </w:rPr>
        <w:t>Letter to employee confirming outcome of disciplinary hearing – dismissal</w:t>
      </w:r>
    </w:p>
    <w:p w14:paraId="3815EAE7" w14:textId="77777777" w:rsidR="009D41BA" w:rsidRPr="00591BD0" w:rsidRDefault="009D41BA" w:rsidP="00591BD0">
      <w:pPr>
        <w:pStyle w:val="Headedpaper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591BD0">
        <w:rPr>
          <w:rFonts w:ascii="Tahoma" w:hAnsi="Tahoma" w:cs="Tahoma"/>
          <w:color w:val="auto"/>
          <w:sz w:val="24"/>
          <w:szCs w:val="24"/>
        </w:rPr>
        <w:t>[On headed notepaper]</w:t>
      </w:r>
    </w:p>
    <w:p w14:paraId="3BE171BE" w14:textId="77777777" w:rsidR="009D41BA" w:rsidRPr="00591BD0" w:rsidRDefault="009D41BA" w:rsidP="00591BD0">
      <w:pPr>
        <w:pStyle w:val="Letterdetails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591BD0">
        <w:rPr>
          <w:rFonts w:ascii="Tahoma" w:hAnsi="Tahoma" w:cs="Tahoma"/>
          <w:color w:val="auto"/>
          <w:sz w:val="24"/>
          <w:szCs w:val="24"/>
        </w:rPr>
        <w:t>[Employee name]</w:t>
      </w:r>
    </w:p>
    <w:p w14:paraId="52D546FC" w14:textId="77777777" w:rsidR="009D41BA" w:rsidRPr="00591BD0" w:rsidRDefault="009D41BA" w:rsidP="00591BD0">
      <w:pPr>
        <w:pStyle w:val="Letterdetails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591BD0">
        <w:rPr>
          <w:rFonts w:ascii="Tahoma" w:hAnsi="Tahoma" w:cs="Tahoma"/>
          <w:color w:val="auto"/>
          <w:sz w:val="24"/>
          <w:szCs w:val="24"/>
        </w:rPr>
        <w:t>[Address]</w:t>
      </w:r>
    </w:p>
    <w:p w14:paraId="5B111DE4" w14:textId="77777777" w:rsidR="009D41BA" w:rsidRPr="00591BD0" w:rsidRDefault="009D41BA" w:rsidP="00591BD0">
      <w:pPr>
        <w:pStyle w:val="Letterdetails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591BD0">
        <w:rPr>
          <w:rFonts w:ascii="Tahoma" w:hAnsi="Tahoma" w:cs="Tahoma"/>
          <w:color w:val="auto"/>
          <w:sz w:val="24"/>
          <w:szCs w:val="24"/>
        </w:rPr>
        <w:t>[Date]</w:t>
      </w:r>
    </w:p>
    <w:p w14:paraId="3AB4A6B2" w14:textId="77777777" w:rsidR="009D41BA" w:rsidRPr="00591BD0" w:rsidRDefault="009D41BA" w:rsidP="00591BD0">
      <w:pPr>
        <w:pStyle w:val="Letterdetails"/>
        <w:spacing w:line="360" w:lineRule="auto"/>
        <w:rPr>
          <w:rFonts w:ascii="Tahoma" w:hAnsi="Tahoma" w:cs="Tahoma"/>
          <w:color w:val="auto"/>
          <w:sz w:val="24"/>
          <w:szCs w:val="24"/>
        </w:rPr>
      </w:pPr>
    </w:p>
    <w:p w14:paraId="3F6BBF99" w14:textId="77777777" w:rsidR="009D41BA" w:rsidRPr="00591BD0" w:rsidRDefault="009D41BA" w:rsidP="00591BD0">
      <w:pPr>
        <w:pStyle w:val="Letterdetails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591BD0">
        <w:rPr>
          <w:rFonts w:ascii="Tahoma" w:hAnsi="Tahoma" w:cs="Tahoma"/>
          <w:color w:val="auto"/>
          <w:sz w:val="24"/>
          <w:szCs w:val="24"/>
        </w:rPr>
        <w:t>Dear [Name]</w:t>
      </w:r>
    </w:p>
    <w:p w14:paraId="23A22E9E" w14:textId="77777777" w:rsidR="009D41BA" w:rsidRPr="00591BD0" w:rsidRDefault="009D41BA" w:rsidP="00591BD0">
      <w:pPr>
        <w:pStyle w:val="Letterdetails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591BD0">
        <w:rPr>
          <w:rFonts w:ascii="Tahoma" w:hAnsi="Tahoma" w:cs="Tahoma"/>
          <w:color w:val="auto"/>
          <w:sz w:val="24"/>
          <w:szCs w:val="24"/>
        </w:rPr>
        <w:t>Dear [NAME OF EMPLOYEE],</w:t>
      </w:r>
    </w:p>
    <w:p w14:paraId="1FE33BAB" w14:textId="77777777" w:rsidR="009D41BA" w:rsidRPr="00591BD0" w:rsidRDefault="009D41BA" w:rsidP="00591BD0">
      <w:pPr>
        <w:pStyle w:val="Letterboldintro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591BD0">
        <w:rPr>
          <w:rFonts w:ascii="Tahoma" w:hAnsi="Tahoma" w:cs="Tahoma"/>
          <w:color w:val="auto"/>
          <w:sz w:val="24"/>
          <w:szCs w:val="24"/>
        </w:rPr>
        <w:t>Confirmation of dismissal for misconduct</w:t>
      </w:r>
    </w:p>
    <w:p w14:paraId="6B74C18C" w14:textId="77777777" w:rsidR="009D41BA" w:rsidRPr="00591BD0" w:rsidRDefault="009D41BA" w:rsidP="00591BD0">
      <w:pPr>
        <w:pStyle w:val="Lettertex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591BD0">
        <w:rPr>
          <w:rFonts w:ascii="Tahoma" w:hAnsi="Tahoma" w:cs="Tahoma"/>
          <w:color w:val="auto"/>
          <w:sz w:val="24"/>
          <w:szCs w:val="24"/>
        </w:rPr>
        <w:t>You attended a disciplinary hearing on [DATE]. I am writing to confirm that it has been decided that your employment should be terminated on grounds of your conduct.</w:t>
      </w:r>
    </w:p>
    <w:p w14:paraId="7931FB10" w14:textId="77777777" w:rsidR="009D41BA" w:rsidRPr="00591BD0" w:rsidRDefault="009D41BA" w:rsidP="00591BD0">
      <w:pPr>
        <w:pStyle w:val="Lettertex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591BD0">
        <w:rPr>
          <w:rFonts w:ascii="Tahoma" w:hAnsi="Tahoma" w:cs="Tahoma"/>
          <w:color w:val="auto"/>
          <w:sz w:val="24"/>
          <w:szCs w:val="24"/>
        </w:rPr>
        <w:t xml:space="preserve">At the disciplinary hearing, the following allegations were found proven: [set out each allegation of misconduct and summarise the findings in respect of each]. </w:t>
      </w:r>
    </w:p>
    <w:p w14:paraId="0D798189" w14:textId="77777777" w:rsidR="009D41BA" w:rsidRPr="00591BD0" w:rsidRDefault="009D41BA" w:rsidP="00591BD0">
      <w:pPr>
        <w:pStyle w:val="Lettertex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591BD0">
        <w:rPr>
          <w:rFonts w:ascii="Tahoma" w:hAnsi="Tahoma" w:cs="Tahoma"/>
          <w:color w:val="auto"/>
          <w:sz w:val="24"/>
          <w:szCs w:val="24"/>
        </w:rPr>
        <w:t xml:space="preserve">You were previously given warnings on [DATES] about your conduct. Your final written warning dated [DATE], which is still active, warned you that if there was any further misconduct prior to its expiry, you may be dismissed. </w:t>
      </w:r>
    </w:p>
    <w:p w14:paraId="096B2DD4" w14:textId="77777777" w:rsidR="009D41BA" w:rsidRPr="00591BD0" w:rsidRDefault="009D41BA" w:rsidP="00591BD0">
      <w:pPr>
        <w:pStyle w:val="Lettertex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591BD0">
        <w:rPr>
          <w:rFonts w:ascii="Tahoma" w:hAnsi="Tahoma" w:cs="Tahoma"/>
          <w:color w:val="auto"/>
          <w:sz w:val="24"/>
          <w:szCs w:val="24"/>
        </w:rPr>
        <w:t>If you wish to appeal against this decision you should inform [NAME] in writing by [DATE], stating your grounds of appeal in full.</w:t>
      </w:r>
    </w:p>
    <w:p w14:paraId="6FC9D54F" w14:textId="77777777" w:rsidR="009D41BA" w:rsidRPr="00591BD0" w:rsidRDefault="009D41BA" w:rsidP="00591BD0">
      <w:pPr>
        <w:pStyle w:val="Lettertex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591BD0">
        <w:rPr>
          <w:rFonts w:ascii="Tahoma" w:hAnsi="Tahoma" w:cs="Tahoma"/>
          <w:color w:val="auto"/>
          <w:sz w:val="24"/>
          <w:szCs w:val="24"/>
        </w:rPr>
        <w:t>The following arrangements apply with immediate effect (but may be varied or revoked in the event of a successful appeal):</w:t>
      </w:r>
    </w:p>
    <w:p w14:paraId="2D0939DA" w14:textId="77777777" w:rsidR="009D41BA" w:rsidRPr="00591BD0" w:rsidRDefault="009D41BA" w:rsidP="00591BD0">
      <w:pPr>
        <w:pStyle w:val="Letterbulle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591BD0">
        <w:rPr>
          <w:rFonts w:ascii="Tahoma" w:hAnsi="Tahoma" w:cs="Tahoma"/>
          <w:color w:val="auto"/>
          <w:sz w:val="24"/>
          <w:szCs w:val="24"/>
        </w:rPr>
        <w:t>[You are entitled to [LENGTH] notice under your contract of employment and your final day of employment will be [TERMINATION DATE]] OR [Your employment will terminate with immediate effect from [DATE] and you will receive [AMOUNT] pay in lieu of notice in accordance with your contract of employment.]</w:t>
      </w:r>
    </w:p>
    <w:p w14:paraId="55FD274D" w14:textId="77777777" w:rsidR="009D41BA" w:rsidRPr="00591BD0" w:rsidRDefault="009D41BA" w:rsidP="00591BD0">
      <w:pPr>
        <w:pStyle w:val="Letterbulle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591BD0">
        <w:rPr>
          <w:rFonts w:ascii="Tahoma" w:hAnsi="Tahoma" w:cs="Tahoma"/>
          <w:color w:val="auto"/>
          <w:sz w:val="24"/>
          <w:szCs w:val="24"/>
        </w:rPr>
        <w:lastRenderedPageBreak/>
        <w:t xml:space="preserve"> [You will be paid for [NUMBER] days’ accrued but outstanding holiday, calculated pro rata up to the end of your employment] OR [You have taken [NUMBER] days’ holiday in excess of your </w:t>
      </w:r>
      <w:proofErr w:type="spellStart"/>
      <w:r w:rsidRPr="00591BD0">
        <w:rPr>
          <w:rFonts w:ascii="Tahoma" w:hAnsi="Tahoma" w:cs="Tahoma"/>
          <w:color w:val="auto"/>
          <w:sz w:val="24"/>
          <w:szCs w:val="24"/>
        </w:rPr>
        <w:t>pro rated</w:t>
      </w:r>
      <w:proofErr w:type="spellEnd"/>
      <w:r w:rsidRPr="00591BD0">
        <w:rPr>
          <w:rFonts w:ascii="Tahoma" w:hAnsi="Tahoma" w:cs="Tahoma"/>
          <w:color w:val="auto"/>
          <w:sz w:val="24"/>
          <w:szCs w:val="24"/>
        </w:rPr>
        <w:t xml:space="preserve"> holiday entitlement and the sum of £[AMOUNT] will therefore be deducted from your final salary payment. </w:t>
      </w:r>
    </w:p>
    <w:p w14:paraId="6BD99D45" w14:textId="77777777" w:rsidR="009D41BA" w:rsidRPr="00591BD0" w:rsidRDefault="009D41BA" w:rsidP="00591BD0">
      <w:pPr>
        <w:pStyle w:val="Letterbulle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591BD0">
        <w:rPr>
          <w:rFonts w:ascii="Tahoma" w:hAnsi="Tahoma" w:cs="Tahoma"/>
          <w:color w:val="auto"/>
          <w:sz w:val="24"/>
          <w:szCs w:val="24"/>
        </w:rPr>
        <w:t xml:space="preserve"> [You will be reimbursed for any genuine expense claims submitted by [DATE] with your final payment of salary.]</w:t>
      </w:r>
    </w:p>
    <w:p w14:paraId="16735A47" w14:textId="77777777" w:rsidR="009D41BA" w:rsidRPr="00591BD0" w:rsidRDefault="009D41BA" w:rsidP="00591BD0">
      <w:pPr>
        <w:spacing w:line="360" w:lineRule="auto"/>
        <w:rPr>
          <w:rFonts w:ascii="Tahoma" w:eastAsia="Calibri" w:hAnsi="Tahoma" w:cs="Tahoma"/>
          <w:sz w:val="24"/>
          <w:szCs w:val="24"/>
          <w:lang w:eastAsia="en-GB"/>
        </w:rPr>
      </w:pPr>
      <w:r w:rsidRPr="00591BD0">
        <w:rPr>
          <w:rFonts w:ascii="Tahoma" w:hAnsi="Tahoma" w:cs="Tahoma"/>
          <w:sz w:val="24"/>
          <w:szCs w:val="24"/>
        </w:rPr>
        <w:br w:type="page"/>
      </w:r>
    </w:p>
    <w:p w14:paraId="625B1328" w14:textId="77777777" w:rsidR="009D41BA" w:rsidRPr="00591BD0" w:rsidRDefault="009D41BA" w:rsidP="00591BD0">
      <w:pPr>
        <w:spacing w:line="360" w:lineRule="auto"/>
        <w:rPr>
          <w:rFonts w:ascii="Tahoma" w:hAnsi="Tahoma" w:cs="Tahoma"/>
          <w:sz w:val="24"/>
          <w:szCs w:val="24"/>
        </w:rPr>
      </w:pPr>
    </w:p>
    <w:p w14:paraId="5AFADCAA" w14:textId="77777777" w:rsidR="009D41BA" w:rsidRPr="00591BD0" w:rsidRDefault="009D41BA" w:rsidP="00591BD0">
      <w:pPr>
        <w:spacing w:line="360" w:lineRule="auto"/>
        <w:rPr>
          <w:rFonts w:ascii="Tahoma" w:hAnsi="Tahoma" w:cs="Tahoma"/>
          <w:sz w:val="24"/>
          <w:szCs w:val="24"/>
        </w:rPr>
      </w:pPr>
    </w:p>
    <w:p w14:paraId="64F05E9D" w14:textId="77777777" w:rsidR="009D41BA" w:rsidRPr="00591BD0" w:rsidRDefault="009D41BA" w:rsidP="00591BD0">
      <w:pPr>
        <w:pStyle w:val="Letterbulle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591BD0">
        <w:rPr>
          <w:rFonts w:ascii="Tahoma" w:hAnsi="Tahoma" w:cs="Tahoma"/>
          <w:color w:val="auto"/>
          <w:sz w:val="24"/>
          <w:szCs w:val="24"/>
        </w:rPr>
        <w:t>You must return all company property including [INSERT DETAILS SUCH AS MOBILE PHONE, LAPTOP COMPUTER, CONFIDENTIAL DOCUMENTS] belonging to us in good condition by [DATE].</w:t>
      </w:r>
    </w:p>
    <w:p w14:paraId="746AACB6" w14:textId="77777777" w:rsidR="009D41BA" w:rsidRPr="00591BD0" w:rsidRDefault="009D41BA" w:rsidP="00591BD0">
      <w:pPr>
        <w:pStyle w:val="Letterbulle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591BD0">
        <w:rPr>
          <w:rFonts w:ascii="Tahoma" w:hAnsi="Tahoma" w:cs="Tahoma"/>
          <w:color w:val="auto"/>
          <w:sz w:val="24"/>
          <w:szCs w:val="24"/>
        </w:rPr>
        <w:t>Your final payment of salary shall be made on [DATE], subject to normal deductions of tax and National Insurance contributions. We shall forward your P45 to you in due course.</w:t>
      </w:r>
    </w:p>
    <w:p w14:paraId="3B70AFBD" w14:textId="77777777" w:rsidR="009D41BA" w:rsidRPr="00591BD0" w:rsidRDefault="009D41BA" w:rsidP="00591BD0">
      <w:pPr>
        <w:pStyle w:val="Lettertex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591BD0">
        <w:rPr>
          <w:rFonts w:ascii="Tahoma" w:hAnsi="Tahoma" w:cs="Tahoma"/>
          <w:color w:val="auto"/>
          <w:sz w:val="24"/>
          <w:szCs w:val="24"/>
        </w:rPr>
        <w:t xml:space="preserve">You will remain bound by any confidentiality and restrictive covenant clauses in your contract of employment. </w:t>
      </w:r>
    </w:p>
    <w:p w14:paraId="6D12B59B" w14:textId="77777777" w:rsidR="009D41BA" w:rsidRPr="00591BD0" w:rsidRDefault="009D41BA" w:rsidP="00591BD0">
      <w:pPr>
        <w:pStyle w:val="Lettertex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591BD0">
        <w:rPr>
          <w:rFonts w:ascii="Tahoma" w:hAnsi="Tahoma" w:cs="Tahoma"/>
          <w:color w:val="auto"/>
          <w:sz w:val="24"/>
          <w:szCs w:val="24"/>
        </w:rPr>
        <w:t>If you have any further questions please do not hesitate to contact me.</w:t>
      </w:r>
    </w:p>
    <w:p w14:paraId="01CDF43F" w14:textId="77777777" w:rsidR="009D41BA" w:rsidRPr="00591BD0" w:rsidRDefault="009D41BA" w:rsidP="00591BD0">
      <w:pPr>
        <w:pStyle w:val="Lettertex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591BD0">
        <w:rPr>
          <w:rFonts w:ascii="Tahoma" w:hAnsi="Tahoma" w:cs="Tahoma"/>
          <w:color w:val="auto"/>
          <w:sz w:val="24"/>
          <w:szCs w:val="24"/>
        </w:rPr>
        <w:t>Yours sincerely</w:t>
      </w:r>
    </w:p>
    <w:p w14:paraId="3C01B449" w14:textId="77777777" w:rsidR="004742F6" w:rsidRPr="00591BD0" w:rsidRDefault="004742F6" w:rsidP="00591BD0">
      <w:pPr>
        <w:spacing w:line="360" w:lineRule="auto"/>
        <w:rPr>
          <w:rFonts w:ascii="Tahoma" w:hAnsi="Tahoma" w:cs="Tahoma"/>
          <w:sz w:val="24"/>
          <w:szCs w:val="24"/>
        </w:rPr>
      </w:pPr>
    </w:p>
    <w:sectPr w:rsidR="004742F6" w:rsidRPr="00591B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AIG Futura Book">
    <w:altName w:val="Calibri"/>
    <w:charset w:val="00"/>
    <w:family w:val="auto"/>
    <w:pitch w:val="variable"/>
    <w:sig w:usb0="00000003" w:usb1="00000000" w:usb2="00000000" w:usb3="00000000" w:csb0="00000001" w:csb1="00000000"/>
  </w:font>
  <w:font w:name="AIG Futura Heavy">
    <w:altName w:val="Calibri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46343"/>
    <w:multiLevelType w:val="hybridMultilevel"/>
    <w:tmpl w:val="B0DA0CE4"/>
    <w:lvl w:ilvl="0" w:tplc="F8E29F0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504C9"/>
    <w:multiLevelType w:val="hybridMultilevel"/>
    <w:tmpl w:val="A5AC3518"/>
    <w:lvl w:ilvl="0" w:tplc="4000AF2A">
      <w:start w:val="1"/>
      <w:numFmt w:val="decimal"/>
      <w:pStyle w:val="ListParagraph"/>
      <w:lvlText w:val="%1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2F905ED"/>
    <w:multiLevelType w:val="hybridMultilevel"/>
    <w:tmpl w:val="867238AC"/>
    <w:lvl w:ilvl="0" w:tplc="E8DCFD9E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Symbol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Symbol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NDKyNDU2NDE3MzJW0lEKTi0uzszPAykwrAUAAOTEISwAAAA="/>
  </w:docVars>
  <w:rsids>
    <w:rsidRoot w:val="009D41BA"/>
    <w:rsid w:val="004742F6"/>
    <w:rsid w:val="00591BD0"/>
    <w:rsid w:val="009D4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D3404"/>
  <w15:chartTrackingRefBased/>
  <w15:docId w15:val="{A396048F-1E9F-44BC-B4FE-04DC79C93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41BA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41BA"/>
    <w:pPr>
      <w:numPr>
        <w:numId w:val="3"/>
      </w:numPr>
      <w:spacing w:before="240" w:after="160" w:line="240" w:lineRule="auto"/>
      <w:ind w:left="357" w:hanging="357"/>
      <w:contextualSpacing/>
      <w:outlineLvl w:val="0"/>
    </w:pPr>
    <w:rPr>
      <w:rFonts w:ascii="AIG Futura Book" w:hAnsi="AIG Futura Book" w:cs="Arial"/>
      <w:color w:val="00B0F0"/>
      <w:spacing w:val="4"/>
      <w:sz w:val="28"/>
      <w:szCs w:val="28"/>
    </w:rPr>
  </w:style>
  <w:style w:type="paragraph" w:customStyle="1" w:styleId="Bullets">
    <w:name w:val="Bullets"/>
    <w:basedOn w:val="Normal"/>
    <w:rsid w:val="009D41BA"/>
    <w:pPr>
      <w:numPr>
        <w:numId w:val="1"/>
      </w:numPr>
      <w:spacing w:after="60" w:line="260" w:lineRule="exact"/>
      <w:ind w:left="284" w:hanging="284"/>
    </w:pPr>
    <w:rPr>
      <w:rFonts w:ascii="AIG Futura Book" w:eastAsia="Calibri" w:hAnsi="AIG Futura Book" w:cs="Arial"/>
      <w:color w:val="808080"/>
      <w:sz w:val="20"/>
      <w:lang w:eastAsia="en-GB"/>
    </w:rPr>
  </w:style>
  <w:style w:type="paragraph" w:customStyle="1" w:styleId="Lettertext">
    <w:name w:val="Letter text"/>
    <w:basedOn w:val="Normal"/>
    <w:rsid w:val="009D41BA"/>
    <w:pPr>
      <w:spacing w:after="180" w:line="300" w:lineRule="exact"/>
    </w:pPr>
    <w:rPr>
      <w:rFonts w:ascii="Arial" w:eastAsia="Times New Roman" w:hAnsi="Arial" w:cs="Arial"/>
      <w:color w:val="808080" w:themeColor="background1" w:themeShade="80"/>
      <w:sz w:val="20"/>
      <w:szCs w:val="19"/>
      <w:lang w:eastAsia="en-GB"/>
    </w:rPr>
  </w:style>
  <w:style w:type="paragraph" w:customStyle="1" w:styleId="Letterbullet">
    <w:name w:val="Letter bullet"/>
    <w:basedOn w:val="Bullets"/>
    <w:rsid w:val="009D41BA"/>
    <w:pPr>
      <w:spacing w:after="180" w:line="300" w:lineRule="exact"/>
      <w:ind w:left="851"/>
    </w:pPr>
    <w:rPr>
      <w:rFonts w:ascii="Arial" w:hAnsi="Arial"/>
    </w:rPr>
  </w:style>
  <w:style w:type="paragraph" w:customStyle="1" w:styleId="Letterdetails">
    <w:name w:val="Letter details"/>
    <w:basedOn w:val="Lettertext"/>
    <w:rsid w:val="009D41BA"/>
    <w:pPr>
      <w:spacing w:after="120"/>
    </w:pPr>
  </w:style>
  <w:style w:type="paragraph" w:customStyle="1" w:styleId="Letterboldintro">
    <w:name w:val="Letter bold intro"/>
    <w:basedOn w:val="Normal"/>
    <w:rsid w:val="009D41BA"/>
    <w:pPr>
      <w:spacing w:before="360" w:after="240" w:line="288" w:lineRule="auto"/>
    </w:pPr>
    <w:rPr>
      <w:rFonts w:ascii="Arial" w:eastAsia="Times New Roman" w:hAnsi="Arial" w:cs="Arial"/>
      <w:b/>
      <w:color w:val="808080" w:themeColor="background1" w:themeShade="80"/>
      <w:szCs w:val="19"/>
      <w:lang w:eastAsia="en-GB"/>
    </w:rPr>
  </w:style>
  <w:style w:type="paragraph" w:customStyle="1" w:styleId="Headedpaper">
    <w:name w:val="Headed paper"/>
    <w:basedOn w:val="Letterdetails"/>
    <w:rsid w:val="009D41BA"/>
    <w:pPr>
      <w:spacing w:after="360"/>
      <w:jc w:val="center"/>
    </w:pPr>
    <w:rPr>
      <w:rFonts w:ascii="AIG Futura Heavy" w:hAnsi="AIG Futura Heavy"/>
      <w: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40</Words>
  <Characters>1941</Characters>
  <Application>Microsoft Office Word</Application>
  <DocSecurity>0</DocSecurity>
  <Lines>16</Lines>
  <Paragraphs>4</Paragraphs>
  <ScaleCrop>false</ScaleCrop>
  <Company/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2</cp:revision>
  <dcterms:created xsi:type="dcterms:W3CDTF">2019-09-26T15:42:00Z</dcterms:created>
  <dcterms:modified xsi:type="dcterms:W3CDTF">2020-04-16T12:05:00Z</dcterms:modified>
</cp:coreProperties>
</file>